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24C1B" w14:textId="77777777" w:rsidR="001A1538" w:rsidRDefault="00000000" w:rsidP="001A1538">
      <w:pPr>
        <w:pStyle w:val="Title"/>
      </w:pPr>
      <w:sdt>
        <w:sdtPr>
          <w:alias w:val="Title"/>
          <w:tag w:val=""/>
          <w:id w:val="1894461395"/>
          <w:placeholder>
            <w:docPart w:val="B8FAB9A01F724A93BB07AB954E40D9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A1538">
            <w:t>Title</w:t>
          </w:r>
        </w:sdtContent>
      </w:sdt>
    </w:p>
    <w:sdt>
      <w:sdtPr>
        <w:alias w:val="Subject"/>
        <w:tag w:val=""/>
        <w:id w:val="1062981621"/>
        <w:placeholder>
          <w:docPart w:val="B8C77F49D87C4C8283E07522D130A3A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5AA9C418" w14:textId="4C71CDAD" w:rsidR="001A1538" w:rsidRPr="001A1538" w:rsidRDefault="001A1538" w:rsidP="001A1538">
          <w:pPr>
            <w:pStyle w:val="Subtitle"/>
          </w:pPr>
          <w:r>
            <w:t>Subtitle</w:t>
          </w:r>
        </w:p>
      </w:sdtContent>
    </w:sdt>
    <w:p w14:paraId="7A1BC9E8" w14:textId="0D4F9776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lastRenderedPageBreak/>
        <w:t xml:space="preserve"> DefinitionTerm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t xml:space="preserve"> DefinitionTerm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sectPr w:rsidR="001A3369" w:rsidSect="00141A0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C8F49" w14:textId="77777777" w:rsidR="00EA3A3B" w:rsidRDefault="00EA3A3B">
      <w:pPr>
        <w:spacing w:after="0"/>
      </w:pPr>
      <w:r>
        <w:separator/>
      </w:r>
    </w:p>
  </w:endnote>
  <w:endnote w:type="continuationSeparator" w:id="0">
    <w:p w14:paraId="4A0C4A7D" w14:textId="77777777" w:rsidR="00EA3A3B" w:rsidRDefault="00EA3A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56946" w14:textId="77777777" w:rsidR="00EA3A3B" w:rsidRDefault="00EA3A3B">
      <w:r>
        <w:separator/>
      </w:r>
    </w:p>
  </w:footnote>
  <w:footnote w:type="continuationSeparator" w:id="0">
    <w:p w14:paraId="39F30A35" w14:textId="77777777" w:rsidR="00EA3A3B" w:rsidRDefault="00EA3A3B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B2BA97" w14:textId="77777777" w:rsidR="00141A05" w:rsidRPr="0013657E" w:rsidRDefault="001865C9" w:rsidP="00B52E53">
    <w:pPr>
      <w:pStyle w:val="Title"/>
      <w:rPr>
        <w:color w:val="A02B93" w:themeColor="accent5"/>
        <w:sz w:val="44"/>
      </w:rPr>
    </w:pPr>
    <w:r w:rsidRPr="0013657E">
      <w:rPr>
        <w:noProof/>
        <w:color w:val="A02B93" w:themeColor="accent5"/>
        <w:sz w:val="44"/>
      </w:rPr>
      <w:drawing>
        <wp:anchor distT="0" distB="0" distL="114300" distR="114300" simplePos="0" relativeHeight="251658240" behindDoc="1" locked="0" layoutInCell="1" allowOverlap="1" wp14:anchorId="25EA6257" wp14:editId="13B463FC">
          <wp:simplePos x="0" y="0"/>
          <wp:positionH relativeFrom="column">
            <wp:posOffset>4615815</wp:posOffset>
          </wp:positionH>
          <wp:positionV relativeFrom="paragraph">
            <wp:posOffset>19685</wp:posOffset>
          </wp:positionV>
          <wp:extent cx="1728216" cy="850392"/>
          <wp:effectExtent l="0" t="0" r="0" b="0"/>
          <wp:wrapNone/>
          <wp:docPr id="595643351" name="Picture 1" descr="Logo, company n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95643351" name="Picture 1" descr="Logo, company nam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8216" cy="8503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41A05" w:rsidRPr="0013657E">
      <w:rPr>
        <w:color w:val="A02B93" w:themeColor="accent5"/>
        <w:sz w:val="44"/>
      </w:rPr>
      <w:t xml:space="preserve">Regional Growth Centers </w:t>
    </w:r>
  </w:p>
  <w:p w14:paraId="04C6820D" w14:textId="60D489AE" w:rsidR="00F64C5E" w:rsidRPr="0013657E" w:rsidRDefault="00141A05" w:rsidP="00B52E53">
    <w:pPr>
      <w:pStyle w:val="Title"/>
      <w:rPr>
        <w:color w:val="A02B93" w:themeColor="accent5"/>
        <w:sz w:val="44"/>
      </w:rPr>
    </w:pPr>
    <w:r w:rsidRPr="0013657E">
      <w:rPr>
        <w:color w:val="A02B93" w:themeColor="accent5"/>
        <w:sz w:val="44"/>
      </w:rPr>
      <w:t>Criteria Report</w:t>
    </w:r>
    <w:r w:rsidR="001A6693" w:rsidRPr="0013657E">
      <w:rPr>
        <w:color w:val="A02B93" w:themeColor="accent5"/>
        <w:sz w:val="44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4275F"/>
    <w:rsid w:val="00077CC8"/>
    <w:rsid w:val="00080940"/>
    <w:rsid w:val="000D5324"/>
    <w:rsid w:val="0013657E"/>
    <w:rsid w:val="00141A05"/>
    <w:rsid w:val="00143631"/>
    <w:rsid w:val="001865C9"/>
    <w:rsid w:val="001A1538"/>
    <w:rsid w:val="001A3369"/>
    <w:rsid w:val="001A6693"/>
    <w:rsid w:val="001F1FA8"/>
    <w:rsid w:val="0021422D"/>
    <w:rsid w:val="00226298"/>
    <w:rsid w:val="002A5D7D"/>
    <w:rsid w:val="002B1F70"/>
    <w:rsid w:val="002C7003"/>
    <w:rsid w:val="002C7EC0"/>
    <w:rsid w:val="00381A5B"/>
    <w:rsid w:val="00393F21"/>
    <w:rsid w:val="00406CBD"/>
    <w:rsid w:val="004B1938"/>
    <w:rsid w:val="00507B74"/>
    <w:rsid w:val="00563081"/>
    <w:rsid w:val="00576E73"/>
    <w:rsid w:val="00582246"/>
    <w:rsid w:val="005A17DB"/>
    <w:rsid w:val="005B29DC"/>
    <w:rsid w:val="005D7867"/>
    <w:rsid w:val="00661FDA"/>
    <w:rsid w:val="00685CE6"/>
    <w:rsid w:val="0068635D"/>
    <w:rsid w:val="006A0802"/>
    <w:rsid w:val="006E49B8"/>
    <w:rsid w:val="00757199"/>
    <w:rsid w:val="007576E5"/>
    <w:rsid w:val="0079028A"/>
    <w:rsid w:val="007D3ED6"/>
    <w:rsid w:val="007E5A77"/>
    <w:rsid w:val="008B6DCF"/>
    <w:rsid w:val="00931B98"/>
    <w:rsid w:val="00933591"/>
    <w:rsid w:val="00951BB2"/>
    <w:rsid w:val="00992351"/>
    <w:rsid w:val="00A06914"/>
    <w:rsid w:val="00A26CB6"/>
    <w:rsid w:val="00A76DC2"/>
    <w:rsid w:val="00AE1CDC"/>
    <w:rsid w:val="00B03121"/>
    <w:rsid w:val="00B17671"/>
    <w:rsid w:val="00B52E53"/>
    <w:rsid w:val="00C61EAC"/>
    <w:rsid w:val="00C70A38"/>
    <w:rsid w:val="00C80415"/>
    <w:rsid w:val="00CC74B8"/>
    <w:rsid w:val="00D05537"/>
    <w:rsid w:val="00D06311"/>
    <w:rsid w:val="00D205D1"/>
    <w:rsid w:val="00D378EB"/>
    <w:rsid w:val="00D428FD"/>
    <w:rsid w:val="00D44344"/>
    <w:rsid w:val="00DD0181"/>
    <w:rsid w:val="00E54D53"/>
    <w:rsid w:val="00E749AC"/>
    <w:rsid w:val="00EA1180"/>
    <w:rsid w:val="00EA3A3B"/>
    <w:rsid w:val="00EB336D"/>
    <w:rsid w:val="00EF0D3E"/>
    <w:rsid w:val="00F04A51"/>
    <w:rsid w:val="00F162CD"/>
    <w:rsid w:val="00F24B3A"/>
    <w:rsid w:val="00F260F0"/>
    <w:rsid w:val="00F64C5E"/>
    <w:rsid w:val="00FA69BC"/>
    <w:rsid w:val="00FD15F4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D5324"/>
    <w:pPr>
      <w:keepNext/>
      <w:keepLines/>
      <w:spacing w:before="360" w:after="80"/>
      <w:outlineLvl w:val="0"/>
    </w:pPr>
    <w:rPr>
      <w:rFonts w:ascii="Poppins" w:eastAsiaTheme="majorEastAsia" w:hAnsi="Poppins" w:cstheme="majorBidi"/>
      <w:color w:val="A02B93" w:themeColor="accent5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0D5324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141A05"/>
    <w:pPr>
      <w:spacing w:after="80"/>
      <w:contextualSpacing/>
    </w:pPr>
    <w:rPr>
      <w:rFonts w:ascii="Poppins" w:eastAsiaTheme="majorEastAsia" w:hAnsi="Poppins" w:cstheme="majorBidi"/>
      <w:color w:val="747474" w:themeColor="background2" w:themeShade="80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1A05"/>
    <w:rPr>
      <w:rFonts w:ascii="Poppins" w:eastAsiaTheme="majorEastAsia" w:hAnsi="Poppins" w:cstheme="majorBidi"/>
      <w:color w:val="747474" w:themeColor="background2" w:themeShade="80"/>
      <w:spacing w:val="-10"/>
      <w:kern w:val="28"/>
      <w:sz w:val="40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D5324"/>
    <w:rPr>
      <w:rFonts w:ascii="Poppins" w:eastAsiaTheme="majorEastAsia" w:hAnsi="Poppins" w:cstheme="majorBidi"/>
      <w:color w:val="A02B93" w:themeColor="accent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5324"/>
    <w:rPr>
      <w:rFonts w:ascii="Poppins" w:eastAsiaTheme="majorEastAsia" w:hAnsi="Poppins" w:cstheme="majorBidi"/>
      <w:color w:val="A02B93" w:themeColor="accent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2C7003"/>
    <w:pPr>
      <w:framePr w:wrap="around" w:vAnchor="text" w:hAnchor="text" w:y="1"/>
      <w:tabs>
        <w:tab w:val="center" w:pos="4680"/>
        <w:tab w:val="right" w:pos="9360"/>
      </w:tabs>
      <w:spacing w:after="0"/>
      <w:jc w:val="right"/>
    </w:pPr>
    <w:rPr>
      <w:rFonts w:ascii="Poppins" w:hAnsi="Poppins"/>
    </w:rPr>
  </w:style>
  <w:style w:type="character" w:customStyle="1" w:styleId="HeaderChar">
    <w:name w:val="Header Char"/>
    <w:basedOn w:val="DefaultParagraphFont"/>
    <w:link w:val="Header"/>
    <w:uiPriority w:val="99"/>
    <w:rsid w:val="002C7003"/>
    <w:rPr>
      <w:rFonts w:ascii="Poppins" w:hAnsi="Poppins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8FAB9A01F724A93BB07AB954E40D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C0AA9-7C71-4194-B717-4D24D190CE78}"/>
      </w:docPartPr>
      <w:docPartBody>
        <w:p w:rsidR="003C1FFE" w:rsidRDefault="00970D72">
          <w:r w:rsidRPr="0069411B">
            <w:rPr>
              <w:rStyle w:val="PlaceholderText"/>
            </w:rPr>
            <w:t>[Title]</w:t>
          </w:r>
        </w:p>
      </w:docPartBody>
    </w:docPart>
    <w:docPart>
      <w:docPartPr>
        <w:name w:val="B8C77F49D87C4C8283E07522D130A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ACE5F-C8E6-4D94-92AC-D456EABAAA65}"/>
      </w:docPartPr>
      <w:docPartBody>
        <w:p w:rsidR="003C1FFE" w:rsidRDefault="00970D72">
          <w:r w:rsidRPr="0069411B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4275F"/>
    <w:rsid w:val="00110BD5"/>
    <w:rsid w:val="0012534D"/>
    <w:rsid w:val="00143EA4"/>
    <w:rsid w:val="0017129E"/>
    <w:rsid w:val="001742F7"/>
    <w:rsid w:val="001F1FA8"/>
    <w:rsid w:val="00226298"/>
    <w:rsid w:val="00326A98"/>
    <w:rsid w:val="00333A69"/>
    <w:rsid w:val="003C1FFE"/>
    <w:rsid w:val="00462C9D"/>
    <w:rsid w:val="00595CF7"/>
    <w:rsid w:val="00614641"/>
    <w:rsid w:val="0062639A"/>
    <w:rsid w:val="00671DB9"/>
    <w:rsid w:val="006E49B8"/>
    <w:rsid w:val="0080466C"/>
    <w:rsid w:val="00895A1B"/>
    <w:rsid w:val="00933591"/>
    <w:rsid w:val="00970D72"/>
    <w:rsid w:val="00992351"/>
    <w:rsid w:val="00A028FC"/>
    <w:rsid w:val="00A76DC2"/>
    <w:rsid w:val="00B03121"/>
    <w:rsid w:val="00C80415"/>
    <w:rsid w:val="00CE5CB5"/>
    <w:rsid w:val="00D44344"/>
    <w:rsid w:val="00DE37F9"/>
    <w:rsid w:val="00EA08CA"/>
    <w:rsid w:val="00EB046D"/>
    <w:rsid w:val="00EF0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A08C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33</cp:revision>
  <dcterms:created xsi:type="dcterms:W3CDTF">2017-12-27T05:22:00Z</dcterms:created>
  <dcterms:modified xsi:type="dcterms:W3CDTF">2025-06-04T19:44:00Z</dcterms:modified>
</cp:coreProperties>
</file>